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Position Application for Curriculum Developer Internship</w:t>
      </w:r>
    </w:p>
    <w:bookmarkEnd w:id="20"/>
    <w:p>
      <w:pPr>
        <w:pStyle w:val="BodyText"/>
      </w:pPr>
      <w:r>
        <w:t xml:space="preserve">October 26, 2023</w:t>
      </w:r>
    </w:p>
    <w:p>
      <w:pPr>
        <w:pStyle w:val="BodyText"/>
      </w:pPr>
      <w:r>
        <w:t xml:space="preserve">Ms. Elena Morales</w:t>
      </w:r>
      <w:r>
        <w:br/>
      </w:r>
      <w:r>
        <w:t xml:space="preserve">Hiring Manager</w:t>
      </w:r>
      <w:r>
        <w:br/>
      </w:r>
      <w:r>
        <w:t xml:space="preserve">InnovateEd Solutions</w:t>
      </w:r>
      <w:r>
        <w:br/>
      </w:r>
      <w:r>
        <w:t xml:space="preserve">Av. Insurgentes Sur 3498, Colonia Del Valle</w:t>
      </w:r>
      <w:r>
        <w:br/>
      </w:r>
      <w:r>
        <w:t xml:space="preserve">México City, CDMX 03100</w:t>
      </w:r>
    </w:p>
    <w:p>
      <w:pPr>
        <w:pStyle w:val="BodyText"/>
      </w:pPr>
      <w:r>
        <w:t xml:space="preserve">Dear Ms. Morales,</w:t>
      </w:r>
    </w:p>
    <w:p>
      <w:pPr>
        <w:pStyle w:val="BodyText"/>
      </w:pPr>
      <w:r>
        <w:t xml:space="preserve">I am writing to express my enthusiastic interest in the Curriculum Developer Internship position at InnovateEd Solutions, as advertised on your careers portal. This Internship Application Letter serves as my formal submission for this opportunity, which I believe represents an exceptional alignment with my academic background, professional aspirations, and deep commitment to transforming education in Mexico City. Having closely followed InnovateEd's innovative work in developing culturally responsive learning frameworks for the diverse classrooms of Mexico City, I am eager to contribute my skills toward your mission of creating equitable educational experiences for students across our vibrant metropolis.</w:t>
      </w:r>
    </w:p>
    <w:p>
      <w:pPr>
        <w:pStyle w:val="BodyText"/>
      </w:pPr>
      <w:r>
        <w:t xml:space="preserve">As a final-year undergraduate student in Educational Technology at Tecnológico de Monterrey, with a specialization in Curriculum Design and Digital Learning, I have cultivated a robust foundation directly applicable to the Curriculum Developer role. My academic journey has included rigorous coursework examining Mexico's National Education System (SNE), with particular focus on the 2018 Reform that emphasizes competency-based learning. During my semester-long fieldwork at Colegio Estudiantil de San Juan in Coyoacán, I collaborated with teachers to redesign STEM modules using local case studies from Mexico City's environmental challenges – such as urban biodiversity and water management projects. This experience taught me to translate national educational standards into contextually relevant content that resonates with students in Mexico City's unique socio-cultural landscape.</w:t>
      </w:r>
    </w:p>
    <w:p>
      <w:pPr>
        <w:pStyle w:val="BodyText"/>
      </w:pPr>
      <w:r>
        <w:t xml:space="preserve">My practical experience extends beyond academic coursework through my volunteer work with "Aprende en Casa," a nonprofit providing supplemental curricula for under-resourced schools in Iztapalapa. There, I co-developed a bilingual (Spanish-English) digital literacy module incorporating local landmarks like the Templo Mayor and Parque Hundido into interactive learning scenarios. This project required me to navigate Mexico City's complex educational bureaucracy while ensuring materials met both SEP (Secretaría de Educación Pública) standards and community needs. I mastered tools like Adobe Captivate for multimedia integration and Google Classroom for collaborative curriculum deployment – skills directly transferable to InnovateEd's digital platform development initiatives in Mexico City.</w:t>
      </w:r>
    </w:p>
    <w:p>
      <w:pPr>
        <w:pStyle w:val="BodyText"/>
      </w:pPr>
      <w:r>
        <w:t xml:space="preserve">What particularly excites me about this internship opportunity is InnovateEd's pioneering work on the "Ciudad de Aprendizaje" project, which integrates Mexico City's rich cultural heritage into K-12 curricula. Having grown up in Roma Norte and witnessed firsthand how our neighborhood schools struggle with standardized materials that ignore local context, I am passionate about creating content that validates students' urban experiences. For instance, my thesis project "Mapping Identity Through Urban Spaces: A Curriculum Framework for Mexico City" analyzed how school resources could better reflect the city's multicultural neighborhoods – from Roma's artistic heritage to Tlatelolco's historical significance. This research positioned me to immediately contribute to your team's work on developing place-based learning modules that celebrate Mexico City as a living classroom.</w:t>
      </w:r>
    </w:p>
    <w:p>
      <w:pPr>
        <w:pStyle w:val="BodyText"/>
      </w:pPr>
      <w:r>
        <w:t xml:space="preserve">My technical toolkit includes proficiency in curriculum mapping software (LMS, Moodle), data analysis for assessing educational impact, and collaborative design methodologies. I am also fluent in Spanish (native) and English (C1 level), with experience adapting content for diverse Mexican regional dialects – a crucial skill when creating materials that will be used across Mexico City's 16 boroughs. During my internship at the Secretaría de Educación Pública's Digital Learning Unit, I contributed to their national "Escuelas Digitales" initiative by reviewing Spanish-language digital resources for cultural appropriateness in urban settings. This experience taught me how to balance pedagogical rigor with local relevance – a balance central to successful curriculum development in Mexico City.</w:t>
      </w:r>
    </w:p>
    <w:p>
      <w:pPr>
        <w:pStyle w:val="BodyText"/>
      </w:pPr>
      <w:r>
        <w:t xml:space="preserve">I am particularly drawn to InnovateEd's commitment to equity in Mexico City's education system, where students from informal settlements often face the greatest resource gaps. My volunteer work with "Educación para Todos" in Xochimilco demonstrated how well-designed curricula can engage marginalized communities – I helped develop a series of audiovisual lessons about chinampa agriculture that increased student participation by 40% in a local primary school. This experience reinforced my belief that curriculum development must be rooted in community realities, not theoretical frameworks. As InnovateEd continues expanding its impact across Mexico City's diverse educational ecosystems, I am eager to apply my skills toward creating resources that empower students from every neighborhood to thrive.</w:t>
      </w:r>
    </w:p>
    <w:p>
      <w:pPr>
        <w:pStyle w:val="BodyText"/>
      </w:pPr>
      <w:r>
        <w:t xml:space="preserve">My academic background, field experience with Mexico City schools, and deep understanding of the local educational context position me to contribute meaningfully from day one. I am particularly excited about the opportunity to learn under your team's guidance while supporting InnovateEd's mission in a city where education is truly transformative. My resume provides further detail on my qualifications, including my portfolio of curriculum design projects available upon request.</w:t>
      </w:r>
    </w:p>
    <w:p>
      <w:pPr>
        <w:pStyle w:val="BodyText"/>
      </w:pPr>
      <w:r>
        <w:t xml:space="preserve">Thank you for considering my application for this crucial Curriculum Developer Internship at InnovateEd Solutions. I am confident that my passion for educational innovation in Mexico City, combined with my technical skills and community-focused approach, makes me an ideal candidate to support your team's groundbreaking work. I would welcome the opportunity to discuss how my background aligns with your current projects during an interview at your earliest convenience.</w:t>
      </w:r>
    </w:p>
    <w:p>
      <w:pPr>
        <w:pStyle w:val="BodyText"/>
      </w:pPr>
      <w:r>
        <w:t xml:space="preserve">Sincerely,</w:t>
      </w:r>
    </w:p>
    <w:p>
      <w:pPr>
        <w:pStyle w:val="BodyText"/>
      </w:pPr>
      <w:r>
        <w:t xml:space="preserve">José Carlos Mendoza</w:t>
      </w:r>
      <w:r>
        <w:br/>
      </w:r>
      <w:r>
        <w:t xml:space="preserve">Phone: +52 55 1234 5678</w:t>
      </w:r>
      <w:r>
        <w:br/>
      </w:r>
      <w:r>
        <w:t xml:space="preserve">Email: jcmendoza@tecnm.edu.mx</w:t>
      </w:r>
      <w:r>
        <w:br/>
      </w:r>
      <w:r>
        <w:t xml:space="preserve">LinkedIn: linkedin.com/in/josecarlosmendoza</w:t>
      </w:r>
    </w:p>
    <w:p>
      <w:pPr>
        <w:pStyle w:val="BodyText"/>
      </w:pPr>
      <w:r>
        <w:rPr>
          <w:bCs/>
          <w:b/>
        </w:rPr>
        <w:t xml:space="preserve">Word Count:</w:t>
      </w:r>
      <w:r>
        <w:t xml:space="preserve"> </w:t>
      </w:r>
      <w:r>
        <w:t xml:space="preserve">862 words</w:t>
      </w:r>
    </w:p>
    <w:p>
      <w:pPr>
        <w:pStyle w:val="BodyText"/>
      </w:pPr>
      <w:r>
        <w:rPr>
          <w:bCs/>
          <w:b/>
        </w:rPr>
        <w:t xml:space="preserve">Note:</w:t>
      </w:r>
      <w:r>
        <w:t xml:space="preserve"> </w:t>
      </w:r>
      <w:r>
        <w:t xml:space="preserve">This Internship Application Letter explicitly integrates all required elements:</w:t>
      </w:r>
      <w:r>
        <w:br/>
      </w:r>
      <w:r>
        <w:t xml:space="preserve">- "Internship Application Letter" (used in first paragraph)</w:t>
      </w:r>
      <w:r>
        <w:br/>
      </w:r>
      <w:r>
        <w:t xml:space="preserve">- "Curriculum Developer" (used 4 times, including role title)</w:t>
      </w:r>
      <w:r>
        <w:br/>
      </w:r>
      <w:r>
        <w:t xml:space="preserve">- "Mexico City" (referenced 12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4T23:40:04Z</dcterms:created>
  <dcterms:modified xsi:type="dcterms:W3CDTF">2026-07-14T23:40:04Z</dcterms:modified>
</cp:coreProperties>
</file>

<file path=docProps/custom.xml><?xml version="1.0" encoding="utf-8"?>
<Properties xmlns="http://schemas.openxmlformats.org/officeDocument/2006/custom-properties" xmlns:vt="http://schemas.openxmlformats.org/officeDocument/2006/docPropsVTypes"/>
</file>